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9ED" w:rsidRPr="00A60DCB" w:rsidRDefault="00651B47" w:rsidP="00651B47">
      <w:pPr>
        <w:jc w:val="center"/>
        <w:rPr>
          <w:rFonts w:ascii="標楷體" w:eastAsia="標楷體" w:hAnsi="標楷體" w:hint="eastAsia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1084"/>
        <w:gridCol w:w="319"/>
        <w:gridCol w:w="321"/>
        <w:gridCol w:w="30"/>
        <w:gridCol w:w="291"/>
        <w:gridCol w:w="321"/>
        <w:gridCol w:w="321"/>
        <w:gridCol w:w="321"/>
        <w:gridCol w:w="157"/>
        <w:gridCol w:w="164"/>
        <w:gridCol w:w="60"/>
        <w:gridCol w:w="261"/>
        <w:gridCol w:w="336"/>
        <w:gridCol w:w="220"/>
        <w:gridCol w:w="99"/>
        <w:gridCol w:w="138"/>
        <w:gridCol w:w="1015"/>
        <w:gridCol w:w="306"/>
        <w:gridCol w:w="43"/>
        <w:gridCol w:w="45"/>
        <w:gridCol w:w="220"/>
        <w:gridCol w:w="80"/>
        <w:gridCol w:w="226"/>
        <w:gridCol w:w="123"/>
        <w:gridCol w:w="183"/>
        <w:gridCol w:w="168"/>
        <w:gridCol w:w="140"/>
        <w:gridCol w:w="211"/>
        <w:gridCol w:w="95"/>
        <w:gridCol w:w="256"/>
        <w:gridCol w:w="50"/>
        <w:gridCol w:w="310"/>
        <w:gridCol w:w="306"/>
        <w:gridCol w:w="45"/>
        <w:gridCol w:w="416"/>
      </w:tblGrid>
      <w:tr w:rsidR="001400E3" w:rsidRPr="00DF078D" w:rsidTr="006A5321">
        <w:trPr>
          <w:trHeight w:val="454"/>
        </w:trPr>
        <w:tc>
          <w:tcPr>
            <w:tcW w:w="971" w:type="pct"/>
            <w:vMerge w:val="restart"/>
            <w:vAlign w:val="center"/>
          </w:tcPr>
          <w:p w:rsidR="001400E3" w:rsidRPr="00A60DCB" w:rsidRDefault="001400E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503" w:type="pct"/>
            <w:vAlign w:val="center"/>
          </w:tcPr>
          <w:p w:rsidR="001400E3" w:rsidRPr="00A60DCB" w:rsidRDefault="001400E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95" w:type="pct"/>
            <w:gridSpan w:val="14"/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535" w:type="pct"/>
            <w:gridSpan w:val="2"/>
            <w:vAlign w:val="center"/>
          </w:tcPr>
          <w:p w:rsidR="001400E3" w:rsidRPr="00A60DCB" w:rsidRDefault="001400E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93" w:type="pct"/>
            <w:tcBorders>
              <w:left w:val="dotDash" w:sz="4" w:space="0" w:color="BFBFBF"/>
            </w:tcBorders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</w:p>
        </w:tc>
      </w:tr>
      <w:tr w:rsidR="001400E3" w:rsidRPr="00DF078D" w:rsidTr="007411D4">
        <w:trPr>
          <w:trHeight w:val="454"/>
        </w:trPr>
        <w:tc>
          <w:tcPr>
            <w:tcW w:w="971" w:type="pct"/>
            <w:vMerge/>
          </w:tcPr>
          <w:p w:rsidR="001400E3" w:rsidRPr="00DF078D" w:rsidRDefault="001400E3" w:rsidP="002A1B5D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503" w:type="pct"/>
            <w:vAlign w:val="center"/>
          </w:tcPr>
          <w:p w:rsidR="001400E3" w:rsidRPr="00A60DCB" w:rsidRDefault="001400E3" w:rsidP="002A1B5D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8"/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9" w:type="pct"/>
            <w:gridSpan w:val="6"/>
            <w:vAlign w:val="center"/>
          </w:tcPr>
          <w:p w:rsidR="001400E3" w:rsidRPr="00A60DCB" w:rsidRDefault="001400E3" w:rsidP="002A1B5D">
            <w:pPr>
              <w:ind w:left="72"/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1" w:type="pct"/>
            <w:gridSpan w:val="20"/>
            <w:vAlign w:val="center"/>
          </w:tcPr>
          <w:p w:rsidR="001400E3" w:rsidRPr="00DF078D" w:rsidRDefault="001400E3" w:rsidP="002A1B5D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日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夜       年級    班</w:t>
            </w:r>
          </w:p>
        </w:tc>
      </w:tr>
      <w:tr w:rsidR="001400E3" w:rsidRPr="00DF078D" w:rsidTr="006A5321">
        <w:trPr>
          <w:trHeight w:val="454"/>
        </w:trPr>
        <w:tc>
          <w:tcPr>
            <w:tcW w:w="971" w:type="pct"/>
            <w:vMerge/>
          </w:tcPr>
          <w:p w:rsidR="001400E3" w:rsidRPr="00DF078D" w:rsidRDefault="001400E3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503" w:type="pct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347" w:type="pct"/>
            <w:gridSpan w:val="12"/>
            <w:vAlign w:val="center"/>
          </w:tcPr>
          <w:p w:rsidR="001400E3" w:rsidRPr="00F4588D" w:rsidRDefault="001400E3" w:rsidP="001400E3">
            <w:pPr>
              <w:rPr>
                <w:rFonts w:eastAsia="標楷體"/>
              </w:rPr>
            </w:pPr>
            <w:r w:rsidRPr="00F4588D">
              <w:rPr>
                <w:rFonts w:eastAsia="標楷體"/>
              </w:rPr>
              <w:t>09    -     -</w:t>
            </w:r>
          </w:p>
        </w:tc>
        <w:tc>
          <w:tcPr>
            <w:tcW w:w="683" w:type="pct"/>
            <w:gridSpan w:val="4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身分證字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3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14" w:type="pct"/>
            <w:gridSpan w:val="2"/>
            <w:tcBorders>
              <w:lef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</w:tr>
      <w:tr w:rsidR="001400E3" w:rsidRPr="00DF078D" w:rsidTr="006A5321">
        <w:trPr>
          <w:trHeight w:val="454"/>
        </w:trPr>
        <w:tc>
          <w:tcPr>
            <w:tcW w:w="971" w:type="pct"/>
            <w:vMerge/>
          </w:tcPr>
          <w:p w:rsidR="001400E3" w:rsidRPr="00DF078D" w:rsidRDefault="001400E3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503" w:type="pct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電話</w:t>
            </w:r>
          </w:p>
        </w:tc>
        <w:tc>
          <w:tcPr>
            <w:tcW w:w="148" w:type="pct"/>
            <w:tcBorders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9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58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10" w:type="pct"/>
            <w:gridSpan w:val="2"/>
            <w:tcBorders>
              <w:left w:val="dotDash" w:sz="4" w:space="0" w:color="BFBFBF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471" w:type="pct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3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14" w:type="pct"/>
            <w:gridSpan w:val="2"/>
            <w:tcBorders>
              <w:left w:val="dashed" w:sz="4" w:space="0" w:color="A6A6A6"/>
            </w:tcBorders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</w:tr>
      <w:tr w:rsidR="001400E3" w:rsidRPr="00DF078D" w:rsidTr="007411D4">
        <w:trPr>
          <w:trHeight w:val="494"/>
        </w:trPr>
        <w:tc>
          <w:tcPr>
            <w:tcW w:w="971" w:type="pct"/>
            <w:vMerge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651" w:type="pct"/>
            <w:gridSpan w:val="2"/>
            <w:vAlign w:val="center"/>
          </w:tcPr>
          <w:p w:rsidR="001400E3" w:rsidRPr="00DF078D" w:rsidRDefault="001400E3" w:rsidP="001400E3">
            <w:pPr>
              <w:rPr>
                <w:rFonts w:ascii="標楷體" w:eastAsia="標楷體" w:hAnsi="標楷體" w:hint="eastAsia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永久地址</w:t>
            </w:r>
          </w:p>
        </w:tc>
        <w:tc>
          <w:tcPr>
            <w:tcW w:w="3378" w:type="pct"/>
            <w:gridSpan w:val="33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</w:p>
        </w:tc>
      </w:tr>
      <w:tr w:rsidR="00907B61" w:rsidRPr="00DF078D" w:rsidTr="009248A0">
        <w:trPr>
          <w:trHeight w:val="460"/>
        </w:trPr>
        <w:tc>
          <w:tcPr>
            <w:tcW w:w="971" w:type="pct"/>
            <w:vMerge w:val="restart"/>
            <w:vAlign w:val="center"/>
          </w:tcPr>
          <w:p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11"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143" w:type="pct"/>
            <w:gridSpan w:val="9"/>
            <w:vMerge w:val="restart"/>
            <w:vAlign w:val="center"/>
          </w:tcPr>
          <w:p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313" w:type="pct"/>
            <w:gridSpan w:val="15"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:rsidTr="009248A0">
        <w:trPr>
          <w:trHeight w:val="411"/>
        </w:trPr>
        <w:tc>
          <w:tcPr>
            <w:tcW w:w="971" w:type="pct"/>
            <w:vMerge/>
            <w:vAlign w:val="center"/>
          </w:tcPr>
          <w:p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1573" w:type="pct"/>
            <w:gridSpan w:val="11"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143" w:type="pct"/>
            <w:gridSpan w:val="9"/>
            <w:vMerge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13" w:type="pct"/>
            <w:gridSpan w:val="15"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:rsidTr="009248A0">
        <w:trPr>
          <w:trHeight w:val="417"/>
        </w:trPr>
        <w:tc>
          <w:tcPr>
            <w:tcW w:w="971" w:type="pct"/>
            <w:vMerge/>
            <w:vAlign w:val="center"/>
          </w:tcPr>
          <w:p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1573" w:type="pct"/>
            <w:gridSpan w:val="11"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143" w:type="pct"/>
            <w:gridSpan w:val="9"/>
            <w:vMerge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313" w:type="pct"/>
            <w:gridSpan w:val="15"/>
            <w:vAlign w:val="center"/>
          </w:tcPr>
          <w:p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907B61" w:rsidRPr="00DF078D" w:rsidTr="00BF4725">
        <w:trPr>
          <w:trHeight w:val="423"/>
        </w:trPr>
        <w:tc>
          <w:tcPr>
            <w:tcW w:w="971" w:type="pct"/>
            <w:vMerge/>
            <w:shd w:val="clear" w:color="auto" w:fill="auto"/>
          </w:tcPr>
          <w:p w:rsidR="00907B61" w:rsidRPr="00A60DCB" w:rsidRDefault="00907B61" w:rsidP="001400E3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503" w:type="pct"/>
          </w:tcPr>
          <w:p w:rsidR="00907B61" w:rsidRPr="00DF078D" w:rsidRDefault="00907B61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311" w:type="pct"/>
            <w:gridSpan w:val="3"/>
            <w:vMerge w:val="restart"/>
            <w:shd w:val="clear" w:color="auto" w:fill="auto"/>
            <w:textDirection w:val="tbRlV"/>
            <w:vAlign w:val="center"/>
          </w:tcPr>
          <w:p w:rsidR="00907B61" w:rsidRPr="00BF4725" w:rsidRDefault="00907B61" w:rsidP="00BF4725">
            <w:pPr>
              <w:snapToGrid w:val="0"/>
              <w:ind w:left="113" w:right="113"/>
              <w:rPr>
                <w:rFonts w:ascii="標楷體" w:eastAsia="標楷體" w:hAnsi="標楷體" w:hint="eastAsia"/>
                <w:spacing w:val="-10"/>
                <w:sz w:val="22"/>
                <w:szCs w:val="22"/>
              </w:rPr>
            </w:pPr>
            <w:r w:rsidRPr="00BF4725">
              <w:rPr>
                <w:rFonts w:ascii="標楷體" w:eastAsia="標楷體" w:hAnsi="標楷體" w:hint="eastAsia"/>
                <w:spacing w:val="-10"/>
                <w:sz w:val="22"/>
                <w:szCs w:val="22"/>
              </w:rPr>
              <w:t>清寒獎學金</w:t>
            </w:r>
          </w:p>
        </w:tc>
        <w:tc>
          <w:tcPr>
            <w:tcW w:w="1902" w:type="pct"/>
            <w:gridSpan w:val="16"/>
            <w:vAlign w:val="center"/>
          </w:tcPr>
          <w:p w:rsidR="00907B61" w:rsidRDefault="00907B61" w:rsidP="001400E3">
            <w:pPr>
              <w:jc w:val="both"/>
              <w:rPr>
                <w:rFonts w:ascii="標楷體" w:eastAsia="標楷體" w:hAnsi="標楷體" w:hint="eastAsia"/>
              </w:rPr>
            </w:pPr>
            <w:r w:rsidRPr="001400E3">
              <w:rPr>
                <w:rFonts w:ascii="標楷體" w:eastAsia="標楷體" w:hAnsi="標楷體"/>
              </w:rPr>
              <w:t>廖永祺林惠美獎學金</w:t>
            </w:r>
            <w:bookmarkStart w:id="0" w:name="_GoBack"/>
            <w:bookmarkEnd w:id="0"/>
          </w:p>
        </w:tc>
        <w:tc>
          <w:tcPr>
            <w:tcW w:w="1313" w:type="pct"/>
            <w:gridSpan w:val="15"/>
            <w:vAlign w:val="center"/>
          </w:tcPr>
          <w:p w:rsidR="00907B61" w:rsidRPr="002A66E9" w:rsidRDefault="00907B61" w:rsidP="001400E3">
            <w:pPr>
              <w:spacing w:line="240" w:lineRule="exact"/>
              <w:jc w:val="both"/>
              <w:rPr>
                <w:rFonts w:ascii="標楷體" w:eastAsia="Arial Unicode MS" w:hAnsi="標楷體" w:cs="Arial Unicode MS" w:hint="eastAsia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907B61" w:rsidRPr="00DF078D" w:rsidTr="00BF4725">
        <w:trPr>
          <w:trHeight w:val="401"/>
        </w:trPr>
        <w:tc>
          <w:tcPr>
            <w:tcW w:w="971" w:type="pct"/>
            <w:vMerge/>
            <w:shd w:val="clear" w:color="auto" w:fill="auto"/>
          </w:tcPr>
          <w:p w:rsidR="00907B61" w:rsidRPr="00A60DCB" w:rsidRDefault="00907B61" w:rsidP="001400E3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503" w:type="pct"/>
          </w:tcPr>
          <w:p w:rsidR="00907B61" w:rsidRPr="00DF078D" w:rsidRDefault="00907B61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311" w:type="pct"/>
            <w:gridSpan w:val="3"/>
            <w:vMerge/>
            <w:shd w:val="clear" w:color="auto" w:fill="auto"/>
            <w:vAlign w:val="center"/>
          </w:tcPr>
          <w:p w:rsidR="00907B61" w:rsidRPr="00DF078D" w:rsidRDefault="00907B61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902" w:type="pct"/>
            <w:gridSpan w:val="16"/>
            <w:vAlign w:val="center"/>
          </w:tcPr>
          <w:p w:rsidR="00907B61" w:rsidRDefault="00907B61" w:rsidP="001400E3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音律電子清寒獎學金</w:t>
            </w:r>
          </w:p>
        </w:tc>
        <w:tc>
          <w:tcPr>
            <w:tcW w:w="1313" w:type="pct"/>
            <w:gridSpan w:val="15"/>
            <w:vAlign w:val="center"/>
          </w:tcPr>
          <w:p w:rsidR="00907B61" w:rsidRPr="002A66E9" w:rsidRDefault="00907B61" w:rsidP="001400E3">
            <w:pPr>
              <w:spacing w:line="240" w:lineRule="exact"/>
              <w:jc w:val="both"/>
              <w:rPr>
                <w:rFonts w:ascii="標楷體" w:eastAsia="Arial Unicode MS" w:hAnsi="標楷體" w:cs="Arial Unicode MS" w:hint="eastAsia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07B61" w:rsidRPr="00DF078D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:rsidR="00907B61" w:rsidRPr="00A60DCB" w:rsidRDefault="00907B61" w:rsidP="001400E3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503" w:type="pct"/>
          </w:tcPr>
          <w:p w:rsidR="00907B61" w:rsidRPr="00DF078D" w:rsidRDefault="00907B61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311" w:type="pct"/>
            <w:gridSpan w:val="3"/>
            <w:vMerge/>
            <w:shd w:val="clear" w:color="auto" w:fill="auto"/>
            <w:vAlign w:val="center"/>
          </w:tcPr>
          <w:p w:rsidR="00907B61" w:rsidRPr="00DF078D" w:rsidRDefault="00907B61" w:rsidP="001400E3">
            <w:pPr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902" w:type="pct"/>
            <w:gridSpan w:val="16"/>
            <w:vAlign w:val="center"/>
          </w:tcPr>
          <w:p w:rsidR="00907B61" w:rsidRDefault="00907B61" w:rsidP="001400E3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音律電子一般清寒獎學金</w:t>
            </w:r>
          </w:p>
        </w:tc>
        <w:tc>
          <w:tcPr>
            <w:tcW w:w="1313" w:type="pct"/>
            <w:gridSpan w:val="15"/>
            <w:vAlign w:val="center"/>
          </w:tcPr>
          <w:p w:rsidR="00907B61" w:rsidRPr="002A66E9" w:rsidRDefault="00907B61" w:rsidP="00BF4725">
            <w:pPr>
              <w:spacing w:line="240" w:lineRule="exact"/>
              <w:jc w:val="both"/>
              <w:rPr>
                <w:rFonts w:ascii="標楷體" w:eastAsia="Arial Unicode MS" w:hAnsi="標楷體" w:cs="Arial Unicode MS" w:hint="eastAsia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07B61" w:rsidRPr="00DF078D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:rsidR="00907B61" w:rsidRPr="00A60DCB" w:rsidRDefault="00907B61" w:rsidP="001400E3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503" w:type="pct"/>
          </w:tcPr>
          <w:p w:rsidR="00907B61" w:rsidRPr="00DF078D" w:rsidRDefault="00907B61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2213" w:type="pct"/>
            <w:gridSpan w:val="19"/>
            <w:vAlign w:val="center"/>
          </w:tcPr>
          <w:p w:rsidR="00907B61" w:rsidRPr="00DF078D" w:rsidRDefault="00907B61" w:rsidP="001400E3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音律電子品學兼優獎學金</w:t>
            </w:r>
          </w:p>
        </w:tc>
        <w:tc>
          <w:tcPr>
            <w:tcW w:w="1313" w:type="pct"/>
            <w:gridSpan w:val="15"/>
            <w:vAlign w:val="center"/>
          </w:tcPr>
          <w:p w:rsidR="00907B61" w:rsidRPr="002A66E9" w:rsidRDefault="00907B61" w:rsidP="00BF4725">
            <w:pPr>
              <w:spacing w:line="240" w:lineRule="exact"/>
              <w:jc w:val="both"/>
              <w:rPr>
                <w:rFonts w:ascii="標楷體" w:eastAsia="標楷體" w:hAnsi="標楷體" w:hint="eastAsia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07B61" w:rsidRPr="00DF078D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:rsidR="00907B61" w:rsidRPr="00A60DCB" w:rsidRDefault="00907B61" w:rsidP="001400E3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503" w:type="pct"/>
          </w:tcPr>
          <w:p w:rsidR="00907B61" w:rsidRPr="00DF078D" w:rsidRDefault="00907B61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2213" w:type="pct"/>
            <w:gridSpan w:val="19"/>
            <w:vAlign w:val="center"/>
          </w:tcPr>
          <w:p w:rsidR="00907B61" w:rsidRPr="00996027" w:rsidRDefault="00907B61" w:rsidP="001400E3">
            <w:pPr>
              <w:rPr>
                <w:rFonts w:ascii="標楷體" w:eastAsia="標楷體" w:hAnsi="標楷體" w:hint="eastAsia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涵泳書卷獎學金</w:t>
            </w:r>
          </w:p>
        </w:tc>
        <w:tc>
          <w:tcPr>
            <w:tcW w:w="1313" w:type="pct"/>
            <w:gridSpan w:val="15"/>
            <w:vAlign w:val="center"/>
          </w:tcPr>
          <w:p w:rsidR="00907B61" w:rsidRPr="002A66E9" w:rsidRDefault="00907B61" w:rsidP="00CF2953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07B61" w:rsidRPr="00DF078D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:rsidR="00907B61" w:rsidRPr="00A60DCB" w:rsidRDefault="00907B61" w:rsidP="001400E3">
            <w:pPr>
              <w:rPr>
                <w:rFonts w:ascii="標楷體" w:eastAsia="標楷體" w:hAnsi="標楷體" w:hint="eastAsia"/>
                <w:b/>
              </w:rPr>
            </w:pPr>
          </w:p>
        </w:tc>
        <w:tc>
          <w:tcPr>
            <w:tcW w:w="503" w:type="pct"/>
          </w:tcPr>
          <w:p w:rsidR="00907B61" w:rsidRPr="00DF078D" w:rsidRDefault="00907B61" w:rsidP="001400E3">
            <w:pPr>
              <w:rPr>
                <w:rFonts w:ascii="標楷體" w:eastAsia="標楷體" w:hAnsi="標楷體" w:hint="eastAsia"/>
              </w:rPr>
            </w:pPr>
          </w:p>
        </w:tc>
        <w:tc>
          <w:tcPr>
            <w:tcW w:w="2213" w:type="pct"/>
            <w:gridSpan w:val="19"/>
            <w:vAlign w:val="center"/>
          </w:tcPr>
          <w:p w:rsidR="00907B61" w:rsidRDefault="00907B61" w:rsidP="001400E3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陳詠翔獎</w:t>
            </w:r>
            <w:r w:rsidRPr="000D13CE">
              <w:rPr>
                <w:rFonts w:ascii="標楷體" w:eastAsia="標楷體" w:hAnsi="標楷體" w:hint="eastAsia"/>
              </w:rPr>
              <w:t>學金</w:t>
            </w:r>
          </w:p>
        </w:tc>
        <w:tc>
          <w:tcPr>
            <w:tcW w:w="1313" w:type="pct"/>
            <w:gridSpan w:val="15"/>
            <w:vAlign w:val="center"/>
          </w:tcPr>
          <w:p w:rsidR="00907B61" w:rsidRPr="00BB3872" w:rsidRDefault="00907B61" w:rsidP="00CF2953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6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1400E3" w:rsidRPr="00DF078D" w:rsidTr="007411D4">
        <w:trPr>
          <w:trHeight w:val="748"/>
        </w:trPr>
        <w:tc>
          <w:tcPr>
            <w:tcW w:w="1474" w:type="pct"/>
            <w:gridSpan w:val="2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10"/>
            <w:vAlign w:val="center"/>
          </w:tcPr>
          <w:p w:rsidR="001400E3" w:rsidRPr="00DF078D" w:rsidRDefault="001400E3" w:rsidP="001400E3">
            <w:pPr>
              <w:jc w:val="center"/>
              <w:rPr>
                <w:rFonts w:ascii="標楷體" w:eastAsia="標楷體" w:hAnsi="標楷體" w:hint="eastAsia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gridSpan w:val="2"/>
            <w:tcBorders>
              <w:top w:val="nil"/>
            </w:tcBorders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2"/>
            <w:tcBorders>
              <w:top w:val="nil"/>
            </w:tcBorders>
          </w:tcPr>
          <w:p w:rsidR="001400E3" w:rsidRPr="00DF078D" w:rsidRDefault="001400E3" w:rsidP="001400E3">
            <w:pPr>
              <w:rPr>
                <w:rFonts w:ascii="標楷體" w:eastAsia="標楷體" w:hAnsi="標楷體" w:hint="eastAsia"/>
              </w:rPr>
            </w:pPr>
          </w:p>
        </w:tc>
      </w:tr>
      <w:tr w:rsidR="001400E3" w:rsidRPr="00DF078D" w:rsidTr="007411D4">
        <w:trPr>
          <w:trHeight w:val="1787"/>
        </w:trPr>
        <w:tc>
          <w:tcPr>
            <w:tcW w:w="971" w:type="pct"/>
            <w:vAlign w:val="center"/>
          </w:tcPr>
          <w:p w:rsidR="001400E3" w:rsidRPr="00A60DCB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13"/>
            <w:tcBorders>
              <w:right w:val="nil"/>
            </w:tcBorders>
          </w:tcPr>
          <w:p w:rsidR="001400E3" w:rsidRDefault="001400E3" w:rsidP="001400E3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Arial Unicode MS" w:hAnsi="標楷體" w:cs="Arial Unicode MS" w:hint="eastAsia"/>
              </w:rPr>
              <w:t>➀</w:t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:rsidR="001400E3" w:rsidRDefault="001400E3" w:rsidP="001400E3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C"/>
            </w:r>
            <w:r w:rsidRPr="000971A5">
              <w:rPr>
                <w:rFonts w:ascii="標楷體" w:eastAsia="標楷體" w:hAnsi="標楷體" w:hint="eastAsia"/>
              </w:rPr>
              <w:t>歷年成績單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:rsidR="001400E3" w:rsidRPr="000971A5" w:rsidRDefault="001400E3" w:rsidP="001400E3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E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:rsidR="001400E3" w:rsidRPr="000971A5" w:rsidRDefault="001400E3" w:rsidP="001400E3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70"/>
            </w:r>
            <w:r w:rsidRPr="000971A5">
              <w:rPr>
                <w:rFonts w:ascii="標楷體" w:eastAsia="標楷體" w:hAnsi="標楷體" w:hint="eastAsia"/>
              </w:rPr>
              <w:t xml:space="preserve">指導老師（或導師）推薦函乙份  </w:t>
            </w:r>
          </w:p>
          <w:p w:rsidR="001400E3" w:rsidRPr="00DF078D" w:rsidRDefault="001400E3" w:rsidP="001400E3">
            <w:pPr>
              <w:spacing w:line="360" w:lineRule="exact"/>
              <w:rPr>
                <w:rFonts w:ascii="標楷體" w:eastAsia="標楷體" w:hAnsi="標楷體" w:hint="eastAsia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72"/>
            </w:r>
            <w:r w:rsidRPr="000971A5">
              <w:rPr>
                <w:rFonts w:ascii="標楷體" w:eastAsia="標楷體" w:hAnsi="標楷體" w:hint="eastAsia"/>
              </w:rPr>
              <w:t>其他（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</w:rPr>
              <w:t>）</w:t>
            </w:r>
          </w:p>
        </w:tc>
        <w:tc>
          <w:tcPr>
            <w:tcW w:w="2179" w:type="pct"/>
            <w:gridSpan w:val="2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400E3" w:rsidRDefault="001400E3" w:rsidP="001400E3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B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:rsidR="001400E3" w:rsidRDefault="001400E3" w:rsidP="001400E3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:rsidR="001400E3" w:rsidRDefault="001400E3" w:rsidP="001400E3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6F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:rsidR="001400E3" w:rsidRDefault="001400E3" w:rsidP="001400E3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Pr="000971A5">
              <w:rPr>
                <w:rFonts w:ascii="標楷體" w:eastAsia="標楷體" w:hAnsi="標楷體" w:hint="eastAsia"/>
              </w:rPr>
              <w:sym w:font="Wingdings 2" w:char="F071"/>
            </w:r>
            <w:r w:rsidRPr="000971A5">
              <w:rPr>
                <w:rFonts w:ascii="標楷體" w:eastAsia="標楷體" w:hAnsi="標楷體" w:hint="eastAsia"/>
              </w:rPr>
              <w:t>本系專兼任教師推薦函乙份</w:t>
            </w:r>
          </w:p>
          <w:p w:rsidR="001400E3" w:rsidRPr="00A60DCB" w:rsidRDefault="001400E3" w:rsidP="001400E3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</w:p>
        </w:tc>
      </w:tr>
      <w:tr w:rsidR="001400E3" w:rsidRPr="00DF078D" w:rsidTr="007411D4">
        <w:trPr>
          <w:trHeight w:val="1261"/>
        </w:trPr>
        <w:tc>
          <w:tcPr>
            <w:tcW w:w="971" w:type="pct"/>
            <w:vAlign w:val="center"/>
          </w:tcPr>
          <w:p w:rsidR="001400E3" w:rsidRPr="00A60DCB" w:rsidRDefault="001400E3" w:rsidP="007411D4">
            <w:pPr>
              <w:spacing w:line="240" w:lineRule="exact"/>
              <w:jc w:val="center"/>
              <w:rPr>
                <w:rFonts w:ascii="標楷體" w:eastAsia="標楷體" w:hAnsi="標楷體" w:hint="eastAsia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存摺帳戶(擇一)</w:t>
            </w:r>
          </w:p>
        </w:tc>
        <w:tc>
          <w:tcPr>
            <w:tcW w:w="4029" w:type="pct"/>
            <w:gridSpan w:val="35"/>
            <w:tcBorders>
              <w:right w:val="single" w:sz="4" w:space="0" w:color="auto"/>
            </w:tcBorders>
          </w:tcPr>
          <w:p w:rsidR="001400E3" w:rsidRPr="00DB3990" w:rsidRDefault="001400E3" w:rsidP="007411D4">
            <w:pPr>
              <w:snapToGrid w:val="0"/>
              <w:spacing w:beforeLines="50" w:before="180" w:line="240" w:lineRule="exact"/>
              <w:jc w:val="both"/>
              <w:rPr>
                <w:rFonts w:ascii="標楷體" w:eastAsia="標楷體" w:hAnsi="標楷體" w:hint="eastAsia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1400E3" w:rsidRDefault="001400E3" w:rsidP="007411D4">
            <w:pPr>
              <w:spacing w:beforeLines="50" w:before="180" w:line="240" w:lineRule="exact"/>
              <w:jc w:val="both"/>
              <w:rPr>
                <w:rFonts w:ascii="標楷體" w:eastAsia="標楷體" w:hAnsi="標楷體" w:hint="eastAsia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:rsidR="001400E3" w:rsidRPr="000971A5" w:rsidRDefault="001400E3" w:rsidP="007411D4">
            <w:pPr>
              <w:widowControl/>
              <w:snapToGrid w:val="0"/>
              <w:spacing w:line="240" w:lineRule="exact"/>
              <w:jc w:val="both"/>
              <w:rPr>
                <w:rFonts w:ascii="標楷體" w:eastAsia="標楷體" w:hAnsi="標楷體"/>
              </w:rPr>
            </w:pPr>
            <w:r w:rsidRPr="00DB3990">
              <w:rPr>
                <w:rFonts w:ascii="標楷體" w:eastAsia="標楷體" w:hAnsi="標楷體" w:hint="eastAsia"/>
                <w:b/>
                <w:sz w:val="28"/>
                <w:szCs w:val="28"/>
                <w:shd w:val="pct15" w:color="auto" w:fill="FFFFFF"/>
              </w:rPr>
              <w:t>注意：使用非郵局</w:t>
            </w:r>
            <w:r>
              <w:rPr>
                <w:rFonts w:ascii="標楷體" w:eastAsia="標楷體" w:hAnsi="標楷體" w:hint="eastAsia"/>
                <w:b/>
                <w:sz w:val="28"/>
                <w:szCs w:val="28"/>
                <w:shd w:val="pct15" w:color="auto" w:fill="FFFFFF"/>
              </w:rPr>
              <w:t>或土地銀行</w:t>
            </w:r>
            <w:r w:rsidR="00CF2953">
              <w:rPr>
                <w:rFonts w:ascii="標楷體" w:eastAsia="標楷體" w:hAnsi="標楷體" w:hint="eastAsia"/>
                <w:b/>
                <w:sz w:val="28"/>
                <w:szCs w:val="28"/>
                <w:shd w:val="pct15" w:color="auto" w:fill="FFFFFF"/>
              </w:rPr>
              <w:t>或</w:t>
            </w:r>
            <w:r w:rsidR="00CF2953" w:rsidRPr="00B369BF">
              <w:rPr>
                <w:rFonts w:ascii="標楷體" w:eastAsia="標楷體" w:hAnsi="標楷體" w:hint="eastAsia"/>
                <w:b/>
                <w:sz w:val="28"/>
                <w:szCs w:val="28"/>
                <w:shd w:val="pct15" w:color="auto" w:fill="FFFFFF"/>
              </w:rPr>
              <w:t>玉山銀行</w:t>
            </w:r>
            <w:r w:rsidRPr="00DB3990">
              <w:rPr>
                <w:rFonts w:ascii="標楷體" w:eastAsia="標楷體" w:hAnsi="標楷體" w:hint="eastAsia"/>
                <w:b/>
                <w:sz w:val="28"/>
                <w:szCs w:val="28"/>
                <w:shd w:val="pct15" w:color="auto" w:fill="FFFFFF"/>
              </w:rPr>
              <w:t>帳戶將酌扣</w:t>
            </w:r>
            <w:r w:rsidRPr="00F4588D">
              <w:rPr>
                <w:rFonts w:eastAsia="標楷體"/>
                <w:b/>
                <w:sz w:val="28"/>
                <w:szCs w:val="28"/>
                <w:shd w:val="pct15" w:color="auto" w:fill="FFFFFF"/>
              </w:rPr>
              <w:t>30</w:t>
            </w:r>
            <w:r w:rsidRPr="00DB3990">
              <w:rPr>
                <w:rFonts w:ascii="標楷體" w:eastAsia="標楷體" w:hAnsi="標楷體" w:hint="eastAsia"/>
                <w:b/>
                <w:sz w:val="28"/>
                <w:szCs w:val="28"/>
                <w:shd w:val="pct15" w:color="auto" w:fill="FFFFFF"/>
              </w:rPr>
              <w:t>元手續費！</w:t>
            </w:r>
          </w:p>
        </w:tc>
      </w:tr>
      <w:tr w:rsidR="001400E3" w:rsidRPr="00DF078D" w:rsidTr="007411D4">
        <w:trPr>
          <w:trHeight w:val="586"/>
        </w:trPr>
        <w:tc>
          <w:tcPr>
            <w:tcW w:w="971" w:type="pct"/>
            <w:vAlign w:val="center"/>
          </w:tcPr>
          <w:p w:rsidR="001400E3" w:rsidRPr="00D13FC3" w:rsidRDefault="001400E3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存摺帳號</w:t>
            </w:r>
          </w:p>
        </w:tc>
        <w:tc>
          <w:tcPr>
            <w:tcW w:w="4029" w:type="pct"/>
            <w:gridSpan w:val="35"/>
            <w:tcBorders>
              <w:right w:val="single" w:sz="4" w:space="0" w:color="auto"/>
            </w:tcBorders>
            <w:vAlign w:val="center"/>
          </w:tcPr>
          <w:p w:rsidR="001400E3" w:rsidRPr="00EE0102" w:rsidRDefault="001400E3" w:rsidP="001400E3">
            <w:pPr>
              <w:jc w:val="right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(</w:t>
            </w:r>
            <w:r>
              <w:rPr>
                <w:rFonts w:ascii="標楷體" w:eastAsia="標楷體" w:hAnsi="標楷體" w:hint="eastAsia"/>
              </w:rPr>
              <w:t>帳號戶名需為本人</w:t>
            </w:r>
            <w:r w:rsidRPr="00EE0102">
              <w:rPr>
                <w:rFonts w:ascii="標楷體" w:eastAsia="標楷體" w:hAnsi="標楷體" w:hint="eastAsia"/>
              </w:rPr>
              <w:t>)</w:t>
            </w:r>
          </w:p>
        </w:tc>
      </w:tr>
      <w:tr w:rsidR="007411D4" w:rsidRPr="00DF078D" w:rsidTr="007411D4">
        <w:trPr>
          <w:trHeight w:val="586"/>
        </w:trPr>
        <w:tc>
          <w:tcPr>
            <w:tcW w:w="971" w:type="pct"/>
            <w:vAlign w:val="center"/>
          </w:tcPr>
          <w:p w:rsidR="007411D4" w:rsidRPr="00D13FC3" w:rsidRDefault="007411D4" w:rsidP="001400E3">
            <w:pPr>
              <w:jc w:val="center"/>
              <w:rPr>
                <w:rFonts w:ascii="標楷體" w:eastAsia="標楷體" w:hAnsi="標楷體" w:hint="eastAsia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35"/>
            <w:tcBorders>
              <w:right w:val="single" w:sz="4" w:space="0" w:color="auto"/>
            </w:tcBorders>
            <w:vAlign w:val="center"/>
          </w:tcPr>
          <w:p w:rsidR="007411D4" w:rsidRDefault="007411D4" w:rsidP="007411D4">
            <w:pPr>
              <w:jc w:val="both"/>
              <w:rPr>
                <w:rFonts w:ascii="標楷體" w:eastAsia="標楷體" w:hAnsi="標楷體" w:hint="eastAsia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:rsidR="007411D4" w:rsidRPr="00EE0102" w:rsidRDefault="007411D4" w:rsidP="007411D4">
            <w:pPr>
              <w:jc w:val="both"/>
              <w:rPr>
                <w:rFonts w:ascii="標楷體" w:eastAsia="標楷體" w:hAnsi="標楷體" w:hint="eastAsia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1400E3" w:rsidRPr="00DF078D" w:rsidTr="007411D4">
        <w:trPr>
          <w:trHeight w:val="586"/>
        </w:trPr>
        <w:tc>
          <w:tcPr>
            <w:tcW w:w="971" w:type="pct"/>
            <w:vAlign w:val="center"/>
          </w:tcPr>
          <w:p w:rsidR="001400E3" w:rsidRPr="00D13FC3" w:rsidRDefault="001400E3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35"/>
            <w:tcBorders>
              <w:right w:val="single" w:sz="4" w:space="0" w:color="auto"/>
            </w:tcBorders>
            <w:vAlign w:val="center"/>
          </w:tcPr>
          <w:p w:rsidR="001400E3" w:rsidRPr="00EE0102" w:rsidRDefault="001400E3" w:rsidP="001400E3">
            <w:pPr>
              <w:jc w:val="right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(已確認上一欄應繳交文件是否備齊</w:t>
            </w:r>
            <w:r w:rsidR="007411D4" w:rsidRPr="007411D4">
              <w:rPr>
                <w:rFonts w:ascii="標楷體" w:eastAsia="標楷體" w:hAnsi="標楷體" w:hint="eastAsia"/>
              </w:rPr>
              <w:t>、同意備註之內容</w:t>
            </w:r>
            <w:r w:rsidRPr="00EE0102">
              <w:rPr>
                <w:rFonts w:ascii="標楷體" w:eastAsia="標楷體" w:hAnsi="標楷體" w:hint="eastAsia"/>
              </w:rPr>
              <w:t>)</w:t>
            </w:r>
          </w:p>
        </w:tc>
      </w:tr>
    </w:tbl>
    <w:p w:rsidR="00CB04EF" w:rsidRDefault="00CB04EF" w:rsidP="009248A0">
      <w:pPr>
        <w:rPr>
          <w:rFonts w:hint="eastAsia"/>
        </w:rPr>
      </w:pPr>
    </w:p>
    <w:sectPr w:rsidR="00CB04EF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624" w:rsidRDefault="00362624" w:rsidP="003746F4">
      <w:r>
        <w:separator/>
      </w:r>
    </w:p>
  </w:endnote>
  <w:endnote w:type="continuationSeparator" w:id="0">
    <w:p w:rsidR="00362624" w:rsidRDefault="00362624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624" w:rsidRDefault="00362624" w:rsidP="003746F4">
      <w:r>
        <w:separator/>
      </w:r>
    </w:p>
  </w:footnote>
  <w:footnote w:type="continuationSeparator" w:id="0">
    <w:p w:rsidR="00362624" w:rsidRDefault="00362624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IyMza3NDE0NjK0MDNS0lEKTi0uzszPAykwrAUA5WJuuywAAAA="/>
  </w:docVars>
  <w:rsids>
    <w:rsidRoot w:val="00651B47"/>
    <w:rsid w:val="000024BB"/>
    <w:rsid w:val="000971A5"/>
    <w:rsid w:val="001249B8"/>
    <w:rsid w:val="001400E3"/>
    <w:rsid w:val="00141310"/>
    <w:rsid w:val="00197A49"/>
    <w:rsid w:val="002A1B5D"/>
    <w:rsid w:val="002A66E9"/>
    <w:rsid w:val="002B042D"/>
    <w:rsid w:val="002D54BB"/>
    <w:rsid w:val="002E2760"/>
    <w:rsid w:val="00362624"/>
    <w:rsid w:val="003746F4"/>
    <w:rsid w:val="003C3084"/>
    <w:rsid w:val="00454973"/>
    <w:rsid w:val="004C3DA1"/>
    <w:rsid w:val="004D172B"/>
    <w:rsid w:val="0052554C"/>
    <w:rsid w:val="00533BDA"/>
    <w:rsid w:val="00575006"/>
    <w:rsid w:val="00594103"/>
    <w:rsid w:val="005D21F4"/>
    <w:rsid w:val="005F5C60"/>
    <w:rsid w:val="00616CA7"/>
    <w:rsid w:val="00651B47"/>
    <w:rsid w:val="00651FA6"/>
    <w:rsid w:val="00670E03"/>
    <w:rsid w:val="006A5321"/>
    <w:rsid w:val="007145C9"/>
    <w:rsid w:val="007411D4"/>
    <w:rsid w:val="00786E18"/>
    <w:rsid w:val="00792281"/>
    <w:rsid w:val="0087620A"/>
    <w:rsid w:val="00897DCD"/>
    <w:rsid w:val="00907B61"/>
    <w:rsid w:val="009248A0"/>
    <w:rsid w:val="00957130"/>
    <w:rsid w:val="009D4D91"/>
    <w:rsid w:val="009E4E3D"/>
    <w:rsid w:val="00A60DCB"/>
    <w:rsid w:val="00A877A6"/>
    <w:rsid w:val="00AA7FD0"/>
    <w:rsid w:val="00B369BF"/>
    <w:rsid w:val="00B8023B"/>
    <w:rsid w:val="00BB5C19"/>
    <w:rsid w:val="00BF4725"/>
    <w:rsid w:val="00C22278"/>
    <w:rsid w:val="00C535FE"/>
    <w:rsid w:val="00C8367E"/>
    <w:rsid w:val="00C846BD"/>
    <w:rsid w:val="00C905EB"/>
    <w:rsid w:val="00CA7256"/>
    <w:rsid w:val="00CB04EF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F078D"/>
    <w:rsid w:val="00DF6889"/>
    <w:rsid w:val="00E679ED"/>
    <w:rsid w:val="00EA7A6C"/>
    <w:rsid w:val="00F127EB"/>
    <w:rsid w:val="00F4588D"/>
    <w:rsid w:val="00FB03FC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01344E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6</Characters>
  <Application>Microsoft Office Word</Application>
  <DocSecurity>0</DocSecurity>
  <Lines>8</Lines>
  <Paragraphs>2</Paragraphs>
  <ScaleCrop>false</ScaleCrop>
  <Company>mychat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user</cp:lastModifiedBy>
  <cp:revision>2</cp:revision>
  <dcterms:created xsi:type="dcterms:W3CDTF">2019-01-18T06:15:00Z</dcterms:created>
  <dcterms:modified xsi:type="dcterms:W3CDTF">2019-01-18T06:15:00Z</dcterms:modified>
</cp:coreProperties>
</file>